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r w:rsidRPr="00172498">
        <w:rPr>
          <w:rFonts w:ascii="Courier New" w:hAnsi="Courier New" w:cs="Courier New"/>
          <w:highlight w:val="lightGray"/>
        </w:rPr>
        <w:t>groupby</w:t>
      </w:r>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r w:rsidRPr="00B420BC">
        <w:rPr>
          <w:rFonts w:ascii="Courier New" w:hAnsi="Courier New" w:cs="Courier New"/>
          <w:highlight w:val="lightGray"/>
        </w:rPr>
        <w:t>drop_duplicates</w:t>
      </w:r>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XGBoost)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DataFrame and then using </w:t>
      </w:r>
      <w:r w:rsidRPr="002A2911">
        <w:rPr>
          <w:rFonts w:ascii="Courier New" w:hAnsi="Courier New" w:cs="Courier New"/>
          <w:highlight w:val="lightGray"/>
        </w:rPr>
        <w:t>.pop()</w:t>
      </w:r>
      <w:r>
        <w:t xml:space="preserve"> you select the column and delete it from the X DataFrame:</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YearBuilt and SalePric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inside the feature-space. Each point in the dataset is assigned to the cluster of whichever centroid it's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Voronoi tessallation</w:t>
      </w:r>
      <w:r w:rsidRPr="00F26822">
        <w:t>. The tessallation shows you to what clusters future data will be assigned; the tessallation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tessallation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n_clusters)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max_iter).</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n_ini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You may need to increase the max_iter for a large number of clusters or n_init for a complex dataset. Ordinarily though the only parameter you'll need to choose yourself is n_clusters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Now add the cluster-distance features to your dataset. You can get these distance features by using the fit_transform method of kmeans instead of fit_predic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The first way is to use it as a descriptive technique. Since the components tell you about the variation, you could compute the MI scores for the components and see what kind of variation is most predictive of your target. That could give you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learn's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X_pca the </w:t>
      </w:r>
      <w:r w:rsidRPr="00281D07">
        <w:rPr>
          <w:i/>
          <w:iCs/>
        </w:rPr>
        <w:t>components</w:t>
      </w:r>
      <w:r w:rsidRPr="00281D07">
        <w:t>, which otherwise don't have a name.) We'll wrap the loadings up in a dataframe.</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The third component shows a contrast between horsepower and curb_weight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corrwith()</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mercurcy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The Neighborhood feature looks promising. It has the most categories of any feature, and several categories are rare. Others that could be worth considering are SaleType, MSSubClass,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We talked about how the M-estimate encoding uses smoothing to improve estimates for rare categories. To see how many times a category occurs in the dataset, you can use the value_counts method. This cell shows the counts for SaleType, but you might want to consider others as well.</w:t>
      </w:r>
    </w:p>
    <w:p w14:paraId="7C3E13E9" w14:textId="14D26481" w:rsidR="00FF60A9" w:rsidRDefault="00FF60A9" w:rsidP="00984F90">
      <w:pPr>
        <w:spacing w:line="240" w:lineRule="auto"/>
      </w:pPr>
      <w:r w:rsidRPr="00FF60A9">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Now you'll apply a target encoding to your choice of feature. As we discussed in the tutorial, to avoid overfitting, we need to fit the encoder on data heldout from the training set. Run this cell to create the encoding and training splits:</w:t>
      </w:r>
    </w:p>
    <w:p w14:paraId="56A43EF8" w14:textId="11CFCA92" w:rsidR="00FF60A9" w:rsidRDefault="00FF60A9" w:rsidP="00984F90">
      <w:pPr>
        <w:spacing w:line="240" w:lineRule="auto"/>
      </w:pPr>
      <w:r w:rsidRPr="00FF60A9">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Based on your understanding of how mean-encoding works, can you explain how XGBoost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Now, the only reason this worked is because we trained XGBoost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w:t>
      </w:r>
      <w:r>
        <w:rPr>
          <w:b/>
          <w:bCs/>
          <w:sz w:val="40"/>
          <w:szCs w:val="40"/>
        </w:rPr>
        <w:t>2</w:t>
      </w:r>
      <w:r>
        <w:rPr>
          <w:b/>
          <w:bCs/>
          <w:sz w:val="40"/>
          <w:szCs w:val="40"/>
        </w:rPr>
        <w:t>.</w:t>
      </w:r>
      <w:r w:rsidRPr="000D54D1">
        <w:rPr>
          <w:b/>
          <w:bCs/>
          <w:sz w:val="40"/>
          <w:szCs w:val="40"/>
        </w:rPr>
        <w:t xml:space="preserve">1 </w:t>
      </w:r>
      <w:r w:rsidRPr="00034A20">
        <w:rPr>
          <w:b/>
          <w:bCs/>
          <w:sz w:val="40"/>
          <w:szCs w:val="40"/>
        </w:rPr>
        <w:t>Linear Regression With Time Series</w:t>
      </w:r>
    </w:p>
    <w:p w14:paraId="6BC2E48C" w14:textId="77777777" w:rsidR="00FF60A9" w:rsidRDefault="00FF60A9" w:rsidP="00984F90">
      <w:pPr>
        <w:spacing w:line="240" w:lineRule="auto"/>
      </w:pPr>
    </w:p>
    <w:p w14:paraId="4C61ECA3" w14:textId="77777777" w:rsidR="002C2DA3" w:rsidRDefault="002C2DA3" w:rsidP="00984F90">
      <w:pPr>
        <w:spacing w:line="240" w:lineRule="auto"/>
      </w:pPr>
    </w:p>
    <w:p w14:paraId="5B3BBF7C" w14:textId="77777777" w:rsidR="002C2DA3" w:rsidRDefault="002C2DA3" w:rsidP="00984F90">
      <w:pPr>
        <w:spacing w:line="240" w:lineRule="auto"/>
      </w:pPr>
    </w:p>
    <w:p w14:paraId="61D9409B" w14:textId="77777777" w:rsidR="002C2DA3" w:rsidRDefault="002C2DA3" w:rsidP="00984F90">
      <w:pPr>
        <w:spacing w:line="240" w:lineRule="auto"/>
      </w:pPr>
    </w:p>
    <w:p w14:paraId="4BBC532C" w14:textId="77777777" w:rsidR="002C2DA3" w:rsidRDefault="002C2DA3" w:rsidP="00984F90">
      <w:pPr>
        <w:spacing w:line="240" w:lineRule="auto"/>
      </w:pP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EA115A">
      <w:footerReference w:type="default" r:id="rId25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0F8A24" w14:textId="77777777" w:rsidR="00EA115A" w:rsidRDefault="00EA115A" w:rsidP="00D73911">
      <w:pPr>
        <w:spacing w:after="0" w:line="240" w:lineRule="auto"/>
      </w:pPr>
      <w:r>
        <w:separator/>
      </w:r>
    </w:p>
  </w:endnote>
  <w:endnote w:type="continuationSeparator" w:id="0">
    <w:p w14:paraId="2E1AC299" w14:textId="77777777" w:rsidR="00EA115A" w:rsidRDefault="00EA115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830A1" w14:textId="77777777" w:rsidR="00EA115A" w:rsidRDefault="00EA115A" w:rsidP="00D73911">
      <w:pPr>
        <w:spacing w:after="0" w:line="240" w:lineRule="auto"/>
      </w:pPr>
      <w:r>
        <w:separator/>
      </w:r>
    </w:p>
  </w:footnote>
  <w:footnote w:type="continuationSeparator" w:id="0">
    <w:p w14:paraId="772A4355" w14:textId="77777777" w:rsidR="00EA115A" w:rsidRDefault="00EA115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qBQD8NDUN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400A8"/>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26" Type="http://schemas.openxmlformats.org/officeDocument/2006/relationships/image" Target="media/image210.png"/><Relationship Id="rId247" Type="http://schemas.openxmlformats.org/officeDocument/2006/relationships/image" Target="media/image23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1.png"/><Relationship Id="rId237" Type="http://schemas.openxmlformats.org/officeDocument/2006/relationships/image" Target="media/image220.png"/><Relationship Id="rId258" Type="http://schemas.openxmlformats.org/officeDocument/2006/relationships/footer" Target="footer1.xml"/><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image" Target="media/image211.png"/><Relationship Id="rId248" Type="http://schemas.openxmlformats.org/officeDocument/2006/relationships/image" Target="media/image23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fontTable" Target="fontTable.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theme" Target="theme/theme1.xml"/><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26</TotalTime>
  <Pages>185</Pages>
  <Words>4975</Words>
  <Characters>2836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1</cp:revision>
  <dcterms:created xsi:type="dcterms:W3CDTF">2021-12-26T10:25:00Z</dcterms:created>
  <dcterms:modified xsi:type="dcterms:W3CDTF">2024-04-12T18:48:00Z</dcterms:modified>
</cp:coreProperties>
</file>